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7E5353DA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B5236F">
        <w:rPr>
          <w:rFonts w:ascii="Calibri" w:hAnsi="Calibri" w:cs="Times New Roman"/>
        </w:rPr>
        <w:t>May 9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B5236F">
        <w:rPr>
          <w:rFonts w:ascii="Calibri" w:hAnsi="Calibri" w:cs="Times New Roman"/>
        </w:rPr>
        <w:t>May 10</w:t>
      </w:r>
      <w:bookmarkStart w:id="0" w:name="_GoBack"/>
      <w:bookmarkEnd w:id="0"/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533A40" w:rsidRPr="00DD6830" w14:paraId="7B43F55B" w14:textId="4D29817E" w:rsidTr="00533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533A40" w:rsidRPr="00DD6830" w:rsidRDefault="00533A40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533A4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533A40" w:rsidRPr="00DD6830" w:rsidRDefault="00533A40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533A40" w:rsidRPr="00DD6830" w14:paraId="253886DA" w14:textId="2643198F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D1E94BB" w:rsidR="00533A40" w:rsidRPr="00803FCB" w:rsidRDefault="008E4048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533A40" w:rsidRPr="00DD6830" w14:paraId="4AD958A9" w14:textId="46EAF2F6" w:rsidTr="00533A40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547E5269" w:rsidR="00533A40" w:rsidRPr="00CF7AE4" w:rsidRDefault="00657608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1FADCCC0" w:rsidR="00533A40" w:rsidRPr="00CF7AE4" w:rsidRDefault="00533A40" w:rsidP="00533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345E45F0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756164A0" w:rsidR="00533A40" w:rsidRPr="00CF7AE4" w:rsidRDefault="00533A40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7EC56284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49CAA915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DA6F9D1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961D00F" w14:textId="0F9B327B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533A40" w:rsidRPr="00CF7AE4" w:rsidRDefault="00533A40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E46E276" w14:textId="36245EB9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2D00B075" w:rsidR="00533A40" w:rsidRPr="00CF7AE4" w:rsidRDefault="00533A40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E7E463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1D582098" w:rsidR="00533A40" w:rsidRPr="00CF7AE4" w:rsidRDefault="00533A40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58E729AE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3736D679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4DCEA6C4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0BE079A2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7131B79C" w14:textId="7D104D56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533A40" w:rsidRPr="00CF7AE4" w:rsidRDefault="00533A40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3BE9BD3" w14:textId="7A5E01D4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AC6209D" w:rsidR="00533A40" w:rsidRPr="00CF7AE4" w:rsidRDefault="00533A40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27A83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7B0BE1E" w:rsidR="00533A40" w:rsidRPr="00CF7AE4" w:rsidRDefault="00533A40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3A2CD7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9A615E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8C506E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98685BB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1ED29D04" w14:textId="57DADED5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533A40" w:rsidRPr="00803FCB" w:rsidRDefault="00533A40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EF60F2A" w14:textId="54B95978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7C92E773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38153FC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35D97C46" w:rsidR="00533A40" w:rsidRPr="00C16C65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020FDE8D" w:rsidR="00533A40" w:rsidRPr="00102F2C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551B94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B3D6B95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0189C9F" w:rsidR="00533A40" w:rsidRPr="006E6F0E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F078871" w14:textId="4CC8E5E3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031DA17" w14:textId="64F9FF5A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8F726A9" w:rsidR="00533A40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0DDDE800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151A0DFC" w:rsidR="00533A40" w:rsidRPr="003B18B9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397490D" w:rsidR="00533A40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7DDA3CA7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3855D711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50287F84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205F2A7" w14:textId="7A5B67E6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D3C27F2" w14:textId="6CBE7FC6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15B49FE" w14:textId="2D2DB7CE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0A30442D" w14:textId="78B420CD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 xml:space="preserve">Sgt. </w:t>
            </w:r>
            <w:proofErr w:type="spellStart"/>
            <w:r>
              <w:rPr>
                <w:color w:val="FF0000"/>
              </w:rPr>
              <w:t>ShaLonda</w:t>
            </w:r>
            <w:proofErr w:type="spellEnd"/>
            <w:r>
              <w:rPr>
                <w:color w:val="FF0000"/>
              </w:rPr>
              <w:t xml:space="preserve"> Riley</w:t>
            </w:r>
          </w:p>
          <w:p w14:paraId="793AD239" w14:textId="76DF8205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533A40" w:rsidRPr="0009209C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533A40" w:rsidRPr="00803FCB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3FB0CFE8" w14:textId="1D21697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67DB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287A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A40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57608"/>
    <w:rsid w:val="00660AA4"/>
    <w:rsid w:val="00661D14"/>
    <w:rsid w:val="006622A3"/>
    <w:rsid w:val="00663E58"/>
    <w:rsid w:val="006641AD"/>
    <w:rsid w:val="00664997"/>
    <w:rsid w:val="00665D3B"/>
    <w:rsid w:val="006665C0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E4048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19C9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0F1C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36F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78782-E5B0-46CD-BC07-E1E12D990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2</cp:revision>
  <cp:lastPrinted>2018-04-20T20:13:00Z</cp:lastPrinted>
  <dcterms:created xsi:type="dcterms:W3CDTF">2018-05-11T18:38:00Z</dcterms:created>
  <dcterms:modified xsi:type="dcterms:W3CDTF">2018-05-11T18:38:00Z</dcterms:modified>
</cp:coreProperties>
</file>